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4BEEA" w14:textId="41BD16B0" w:rsidR="00104F4F" w:rsidRDefault="00104F4F"/>
    <w:p w14:paraId="0E1C2533" w14:textId="282FF584" w:rsidR="00104F4F" w:rsidRDefault="00104F4F">
      <w:r>
        <w:rPr>
          <w:noProof/>
        </w:rPr>
        <w:drawing>
          <wp:inline distT="0" distB="0" distL="0" distR="0" wp14:anchorId="0E290CD6" wp14:editId="1ECC8C52">
            <wp:extent cx="5943600" cy="3365500"/>
            <wp:effectExtent l="0" t="0" r="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869E" w14:textId="67DD8A95" w:rsidR="00104F4F" w:rsidRDefault="00104F4F"/>
    <w:p w14:paraId="391A573D" w14:textId="72EF5CE6" w:rsidR="00104F4F" w:rsidRPr="00104F4F" w:rsidRDefault="00104F4F">
      <w:pPr>
        <w:rPr>
          <w:b/>
          <w:bCs/>
          <w:sz w:val="24"/>
          <w:szCs w:val="24"/>
        </w:rPr>
      </w:pPr>
      <w:r w:rsidRPr="00104F4F">
        <w:rPr>
          <w:b/>
          <w:bCs/>
          <w:sz w:val="24"/>
          <w:szCs w:val="24"/>
        </w:rPr>
        <w:t>After completing the above poster, the students answer the following questions.</w:t>
      </w:r>
    </w:p>
    <w:p w14:paraId="2E1EFF32" w14:textId="34425857" w:rsidR="00104F4F" w:rsidRPr="00104F4F" w:rsidRDefault="00104F4F" w:rsidP="00104F4F">
      <w:pPr>
        <w:rPr>
          <w:sz w:val="24"/>
          <w:szCs w:val="24"/>
        </w:rPr>
      </w:pPr>
      <w:r w:rsidRPr="00104F4F">
        <w:rPr>
          <w:sz w:val="24"/>
          <w:szCs w:val="24"/>
        </w:rPr>
        <w:t xml:space="preserve">1. </w:t>
      </w:r>
      <w:r w:rsidRPr="00104F4F">
        <w:rPr>
          <w:sz w:val="24"/>
          <w:szCs w:val="24"/>
        </w:rPr>
        <w:t xml:space="preserve">Identify (name) how many body systems are involved in maintaining blood calcium levels in </w:t>
      </w:r>
      <w:r w:rsidRPr="00104F4F">
        <w:rPr>
          <w:sz w:val="24"/>
          <w:szCs w:val="24"/>
        </w:rPr>
        <w:t xml:space="preserve">the </w:t>
      </w:r>
      <w:r w:rsidRPr="00104F4F">
        <w:rPr>
          <w:sz w:val="24"/>
          <w:szCs w:val="24"/>
        </w:rPr>
        <w:t>normal homeostatic range?</w:t>
      </w:r>
    </w:p>
    <w:p w14:paraId="3406E6D3" w14:textId="07D1F3D7" w:rsidR="00104F4F" w:rsidRPr="00104F4F" w:rsidRDefault="00104F4F" w:rsidP="00104F4F">
      <w:pPr>
        <w:rPr>
          <w:sz w:val="24"/>
          <w:szCs w:val="24"/>
        </w:rPr>
      </w:pPr>
    </w:p>
    <w:p w14:paraId="1C8421A6" w14:textId="77777777" w:rsidR="00104F4F" w:rsidRPr="00104F4F" w:rsidRDefault="00104F4F" w:rsidP="00104F4F">
      <w:pPr>
        <w:rPr>
          <w:sz w:val="24"/>
          <w:szCs w:val="24"/>
        </w:rPr>
      </w:pPr>
    </w:p>
    <w:p w14:paraId="7630EC17" w14:textId="43692878" w:rsidR="00104F4F" w:rsidRPr="00104F4F" w:rsidRDefault="00104F4F" w:rsidP="00104F4F">
      <w:pPr>
        <w:rPr>
          <w:sz w:val="24"/>
          <w:szCs w:val="24"/>
        </w:rPr>
      </w:pPr>
      <w:r w:rsidRPr="00104F4F">
        <w:rPr>
          <w:sz w:val="24"/>
          <w:szCs w:val="24"/>
        </w:rPr>
        <w:t xml:space="preserve">2. </w:t>
      </w:r>
      <w:r w:rsidRPr="00104F4F">
        <w:rPr>
          <w:sz w:val="24"/>
          <w:szCs w:val="24"/>
        </w:rPr>
        <w:t>Explain the collaboration among different organ systems in response to Hypocalcemia (blood calcium becomes less than normal.</w:t>
      </w:r>
    </w:p>
    <w:p w14:paraId="1EF9C993" w14:textId="6FB6D2AF" w:rsidR="00104F4F" w:rsidRPr="00104F4F" w:rsidRDefault="00104F4F" w:rsidP="00104F4F">
      <w:pPr>
        <w:rPr>
          <w:sz w:val="24"/>
          <w:szCs w:val="24"/>
        </w:rPr>
      </w:pPr>
    </w:p>
    <w:p w14:paraId="53BD6BF3" w14:textId="7043C5CA" w:rsidR="00104F4F" w:rsidRPr="00104F4F" w:rsidRDefault="00104F4F" w:rsidP="00104F4F">
      <w:pPr>
        <w:rPr>
          <w:sz w:val="24"/>
          <w:szCs w:val="24"/>
        </w:rPr>
      </w:pPr>
    </w:p>
    <w:p w14:paraId="7307BB75" w14:textId="77777777" w:rsidR="00104F4F" w:rsidRPr="00104F4F" w:rsidRDefault="00104F4F" w:rsidP="00104F4F">
      <w:pPr>
        <w:rPr>
          <w:sz w:val="24"/>
          <w:szCs w:val="24"/>
        </w:rPr>
      </w:pPr>
    </w:p>
    <w:p w14:paraId="4DDE20C5" w14:textId="650200DD" w:rsidR="00104F4F" w:rsidRDefault="00104F4F" w:rsidP="00104F4F">
      <w:pPr>
        <w:rPr>
          <w:sz w:val="24"/>
          <w:szCs w:val="24"/>
        </w:rPr>
      </w:pPr>
      <w:r w:rsidRPr="00104F4F">
        <w:rPr>
          <w:sz w:val="24"/>
          <w:szCs w:val="24"/>
        </w:rPr>
        <w:t>3. Explain the collaboration among different organ systems in response to Hypercalcemia (blood calcium becomes high than normal.</w:t>
      </w:r>
    </w:p>
    <w:p w14:paraId="18E7FD12" w14:textId="16E46CC4" w:rsidR="00104F4F" w:rsidRDefault="00104F4F" w:rsidP="00104F4F">
      <w:pPr>
        <w:rPr>
          <w:sz w:val="24"/>
          <w:szCs w:val="24"/>
        </w:rPr>
      </w:pPr>
    </w:p>
    <w:p w14:paraId="542D4AC8" w14:textId="689AC19B" w:rsidR="00104F4F" w:rsidRDefault="00104F4F" w:rsidP="00104F4F">
      <w:pPr>
        <w:rPr>
          <w:sz w:val="24"/>
          <w:szCs w:val="24"/>
        </w:rPr>
      </w:pPr>
    </w:p>
    <w:p w14:paraId="1402472E" w14:textId="77777777" w:rsidR="00104F4F" w:rsidRPr="00104F4F" w:rsidRDefault="00104F4F" w:rsidP="00104F4F">
      <w:pPr>
        <w:rPr>
          <w:sz w:val="24"/>
          <w:szCs w:val="24"/>
        </w:rPr>
      </w:pPr>
    </w:p>
    <w:p w14:paraId="633D8DFC" w14:textId="32C248AC" w:rsidR="00104F4F" w:rsidRPr="00104F4F" w:rsidRDefault="00104F4F">
      <w:pPr>
        <w:rPr>
          <w:b/>
          <w:bCs/>
          <w:sz w:val="24"/>
          <w:szCs w:val="24"/>
        </w:rPr>
      </w:pPr>
      <w:r w:rsidRPr="00104F4F">
        <w:rPr>
          <w:b/>
          <w:bCs/>
          <w:sz w:val="24"/>
          <w:szCs w:val="24"/>
        </w:rPr>
        <w:lastRenderedPageBreak/>
        <w:t>Practice quiz results:</w:t>
      </w:r>
    </w:p>
    <w:p w14:paraId="626AB4C4" w14:textId="1CE4318C" w:rsidR="00104F4F" w:rsidRDefault="00104F4F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Before developing the poster          After developing the poster</w:t>
      </w: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2970"/>
        <w:gridCol w:w="2880"/>
      </w:tblGrid>
      <w:tr w:rsidR="00104F4F" w14:paraId="3464E293" w14:textId="77777777" w:rsidTr="00104F4F">
        <w:tc>
          <w:tcPr>
            <w:tcW w:w="2970" w:type="dxa"/>
          </w:tcPr>
          <w:p w14:paraId="15B95A74" w14:textId="1AFA5D43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6</w:t>
            </w:r>
          </w:p>
          <w:p w14:paraId="25AEF97E" w14:textId="1BF80A8C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44A621A0" w14:textId="75B55BAA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6.5</w:t>
            </w:r>
          </w:p>
        </w:tc>
      </w:tr>
      <w:tr w:rsidR="00104F4F" w14:paraId="7608E812" w14:textId="77777777" w:rsidTr="00104F4F">
        <w:tc>
          <w:tcPr>
            <w:tcW w:w="2970" w:type="dxa"/>
          </w:tcPr>
          <w:p w14:paraId="79EFF5A2" w14:textId="47E7998C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7</w:t>
            </w:r>
          </w:p>
          <w:p w14:paraId="1D54E703" w14:textId="02CFD376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5D2F2E1D" w14:textId="0DB13FD2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9.5</w:t>
            </w:r>
          </w:p>
        </w:tc>
      </w:tr>
      <w:tr w:rsidR="00104F4F" w14:paraId="13D94469" w14:textId="77777777" w:rsidTr="00104F4F">
        <w:tc>
          <w:tcPr>
            <w:tcW w:w="2970" w:type="dxa"/>
          </w:tcPr>
          <w:p w14:paraId="308328BA" w14:textId="224E7298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6.5</w:t>
            </w:r>
          </w:p>
          <w:p w14:paraId="4EBBFD10" w14:textId="05AF48A9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1CE838D7" w14:textId="128B625F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9</w:t>
            </w:r>
          </w:p>
        </w:tc>
      </w:tr>
      <w:tr w:rsidR="00104F4F" w14:paraId="4A4E67BE" w14:textId="77777777" w:rsidTr="00104F4F">
        <w:tc>
          <w:tcPr>
            <w:tcW w:w="2970" w:type="dxa"/>
          </w:tcPr>
          <w:p w14:paraId="474211EE" w14:textId="1339430F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8</w:t>
            </w:r>
          </w:p>
          <w:p w14:paraId="11221B62" w14:textId="16CE541E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</w:p>
        </w:tc>
        <w:tc>
          <w:tcPr>
            <w:tcW w:w="2880" w:type="dxa"/>
          </w:tcPr>
          <w:p w14:paraId="64812AA8" w14:textId="778ED227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9.5</w:t>
            </w:r>
          </w:p>
        </w:tc>
      </w:tr>
      <w:tr w:rsidR="00104F4F" w14:paraId="4540F37F" w14:textId="77777777" w:rsidTr="00104F4F">
        <w:tc>
          <w:tcPr>
            <w:tcW w:w="2970" w:type="dxa"/>
          </w:tcPr>
          <w:p w14:paraId="17244F80" w14:textId="2847DD43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5.5</w:t>
            </w:r>
          </w:p>
          <w:p w14:paraId="3CEEAF67" w14:textId="4CB6AD54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BCBD1EB" w14:textId="22C47F05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7</w:t>
            </w:r>
          </w:p>
        </w:tc>
      </w:tr>
      <w:tr w:rsidR="00104F4F" w14:paraId="2DED95A9" w14:textId="77777777" w:rsidTr="00104F4F">
        <w:tc>
          <w:tcPr>
            <w:tcW w:w="2970" w:type="dxa"/>
          </w:tcPr>
          <w:p w14:paraId="1FED3F5C" w14:textId="53183E0F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6</w:t>
            </w:r>
          </w:p>
          <w:p w14:paraId="67CA21C8" w14:textId="670AAF20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507EDCE8" w14:textId="504C1E0B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7.25</w:t>
            </w:r>
          </w:p>
        </w:tc>
      </w:tr>
      <w:tr w:rsidR="00104F4F" w14:paraId="172E656F" w14:textId="77777777" w:rsidTr="00104F4F">
        <w:tc>
          <w:tcPr>
            <w:tcW w:w="2970" w:type="dxa"/>
          </w:tcPr>
          <w:p w14:paraId="1EDCCB40" w14:textId="537CEBC1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4</w:t>
            </w:r>
          </w:p>
          <w:p w14:paraId="0E934505" w14:textId="6BA47301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42CB9560" w14:textId="3C5C0F35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6.5</w:t>
            </w:r>
          </w:p>
        </w:tc>
      </w:tr>
      <w:tr w:rsidR="00104F4F" w14:paraId="28D54D10" w14:textId="77777777" w:rsidTr="00104F4F">
        <w:tc>
          <w:tcPr>
            <w:tcW w:w="2970" w:type="dxa"/>
          </w:tcPr>
          <w:p w14:paraId="76E78EAA" w14:textId="47E0BD64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5.25</w:t>
            </w:r>
          </w:p>
          <w:p w14:paraId="69F619D4" w14:textId="176E20A8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149D74C" w14:textId="1F88CA93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8</w:t>
            </w:r>
          </w:p>
        </w:tc>
      </w:tr>
      <w:tr w:rsidR="00104F4F" w14:paraId="2C4591B1" w14:textId="77777777" w:rsidTr="00104F4F">
        <w:tc>
          <w:tcPr>
            <w:tcW w:w="2970" w:type="dxa"/>
          </w:tcPr>
          <w:p w14:paraId="70729A5A" w14:textId="3850895E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5</w:t>
            </w:r>
          </w:p>
          <w:p w14:paraId="24EB2F07" w14:textId="2C591475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6D77E97F" w14:textId="068A339F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9</w:t>
            </w:r>
          </w:p>
        </w:tc>
      </w:tr>
      <w:tr w:rsidR="00104F4F" w14:paraId="1F2690D0" w14:textId="77777777" w:rsidTr="00104F4F">
        <w:tc>
          <w:tcPr>
            <w:tcW w:w="2970" w:type="dxa"/>
          </w:tcPr>
          <w:p w14:paraId="2C4DF19D" w14:textId="66367A46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7.5</w:t>
            </w:r>
          </w:p>
          <w:p w14:paraId="3137CF43" w14:textId="77986454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451704F9" w14:textId="78EFD3C1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10</w:t>
            </w:r>
          </w:p>
        </w:tc>
      </w:tr>
      <w:tr w:rsidR="00104F4F" w14:paraId="0C1D4635" w14:textId="77777777" w:rsidTr="00104F4F">
        <w:tc>
          <w:tcPr>
            <w:tcW w:w="2970" w:type="dxa"/>
          </w:tcPr>
          <w:p w14:paraId="7DE49D27" w14:textId="1CA028CF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4.5</w:t>
            </w:r>
          </w:p>
          <w:p w14:paraId="54954E96" w14:textId="344EEA8B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</w:t>
            </w:r>
          </w:p>
        </w:tc>
        <w:tc>
          <w:tcPr>
            <w:tcW w:w="2880" w:type="dxa"/>
          </w:tcPr>
          <w:p w14:paraId="7EF4B052" w14:textId="5C0DEB91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6</w:t>
            </w:r>
          </w:p>
        </w:tc>
      </w:tr>
      <w:tr w:rsidR="00104F4F" w14:paraId="1A0375A5" w14:textId="77777777" w:rsidTr="00104F4F">
        <w:tc>
          <w:tcPr>
            <w:tcW w:w="2970" w:type="dxa"/>
          </w:tcPr>
          <w:p w14:paraId="7D7AAD23" w14:textId="206D072C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5</w:t>
            </w:r>
          </w:p>
          <w:p w14:paraId="128BB265" w14:textId="466DCDBD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14479A9F" w14:textId="055E385C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7</w:t>
            </w:r>
          </w:p>
        </w:tc>
      </w:tr>
      <w:tr w:rsidR="00104F4F" w14:paraId="50E572F8" w14:textId="77777777" w:rsidTr="00104F4F">
        <w:tc>
          <w:tcPr>
            <w:tcW w:w="2970" w:type="dxa"/>
          </w:tcPr>
          <w:p w14:paraId="51DE2F39" w14:textId="52FDAEE3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4.25</w:t>
            </w:r>
          </w:p>
          <w:p w14:paraId="39EE380F" w14:textId="665123FB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02E972CA" w14:textId="294B5453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5.25</w:t>
            </w:r>
          </w:p>
        </w:tc>
      </w:tr>
      <w:tr w:rsidR="00104F4F" w14:paraId="064069D0" w14:textId="77777777" w:rsidTr="00104F4F">
        <w:tc>
          <w:tcPr>
            <w:tcW w:w="2970" w:type="dxa"/>
          </w:tcPr>
          <w:p w14:paraId="7E21BBD5" w14:textId="3CE45077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6.5</w:t>
            </w:r>
          </w:p>
          <w:p w14:paraId="33C1DDCA" w14:textId="5EA4203E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</w:t>
            </w:r>
          </w:p>
        </w:tc>
        <w:tc>
          <w:tcPr>
            <w:tcW w:w="2880" w:type="dxa"/>
          </w:tcPr>
          <w:p w14:paraId="2F666514" w14:textId="2893C586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6.5</w:t>
            </w:r>
          </w:p>
        </w:tc>
      </w:tr>
      <w:tr w:rsidR="00104F4F" w14:paraId="756C80B2" w14:textId="77777777" w:rsidTr="00104F4F">
        <w:tc>
          <w:tcPr>
            <w:tcW w:w="2970" w:type="dxa"/>
          </w:tcPr>
          <w:p w14:paraId="1909C181" w14:textId="24C55BB5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5</w:t>
            </w:r>
          </w:p>
          <w:p w14:paraId="6BCFE31B" w14:textId="6F2FD4F6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148803E" w14:textId="01FD3E58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7.5</w:t>
            </w:r>
          </w:p>
        </w:tc>
      </w:tr>
      <w:tr w:rsidR="00104F4F" w14:paraId="184EA40B" w14:textId="77777777" w:rsidTr="00104F4F">
        <w:tc>
          <w:tcPr>
            <w:tcW w:w="2970" w:type="dxa"/>
          </w:tcPr>
          <w:p w14:paraId="1257492D" w14:textId="4F27B3F6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7.5</w:t>
            </w:r>
          </w:p>
          <w:p w14:paraId="347CB8A4" w14:textId="26512724" w:rsidR="00104F4F" w:rsidRDefault="00104F4F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FC449C4" w14:textId="5FA660CB" w:rsidR="00104F4F" w:rsidRDefault="00104F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10</w:t>
            </w:r>
          </w:p>
        </w:tc>
      </w:tr>
    </w:tbl>
    <w:p w14:paraId="18B42795" w14:textId="7300B70F" w:rsidR="00104F4F" w:rsidRDefault="00104F4F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14:paraId="7D7BBF12" w14:textId="66602DB8" w:rsidR="00104F4F" w:rsidRDefault="00104F4F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Average </w:t>
      </w:r>
      <w:proofErr w:type="gramStart"/>
      <w:r>
        <w:rPr>
          <w:sz w:val="24"/>
          <w:szCs w:val="24"/>
        </w:rPr>
        <w:t>score  5.</w:t>
      </w:r>
      <w:r w:rsidR="00EC03B8">
        <w:rPr>
          <w:sz w:val="24"/>
          <w:szCs w:val="24"/>
        </w:rPr>
        <w:t>6</w:t>
      </w:r>
      <w:proofErr w:type="gramEnd"/>
      <w:r>
        <w:rPr>
          <w:sz w:val="24"/>
          <w:szCs w:val="24"/>
        </w:rPr>
        <w:t xml:space="preserve">                                 Average score 7.9</w:t>
      </w:r>
    </w:p>
    <w:p w14:paraId="3594E9D9" w14:textId="2CDBFE94" w:rsidR="00104F4F" w:rsidRDefault="00104F4F">
      <w:pPr>
        <w:rPr>
          <w:sz w:val="24"/>
          <w:szCs w:val="24"/>
        </w:rPr>
      </w:pPr>
    </w:p>
    <w:p w14:paraId="0EC237F4" w14:textId="32403A1C" w:rsidR="00104F4F" w:rsidRPr="00104F4F" w:rsidRDefault="00104F4F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The average score after developing the poster showed improvement.</w:t>
      </w:r>
    </w:p>
    <w:sectPr w:rsidR="00104F4F" w:rsidRPr="00104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73E8"/>
    <w:multiLevelType w:val="hybridMultilevel"/>
    <w:tmpl w:val="B4C2E732"/>
    <w:lvl w:ilvl="0" w:tplc="FFC835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0CB7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367C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2AFB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608B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F072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DA6D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609D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DACB1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C051330"/>
    <w:multiLevelType w:val="hybridMultilevel"/>
    <w:tmpl w:val="73C6E6FC"/>
    <w:lvl w:ilvl="0" w:tplc="FDB013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9099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5686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98A9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74BB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14E1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440C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50B4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4CAE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DUxM7UwNLAwt7BQ0lEKTi0uzszPAykwrAUAJVqgkSwAAAA="/>
  </w:docVars>
  <w:rsids>
    <w:rsidRoot w:val="006668B1"/>
    <w:rsid w:val="00104F4F"/>
    <w:rsid w:val="0043071B"/>
    <w:rsid w:val="006668B1"/>
    <w:rsid w:val="00695285"/>
    <w:rsid w:val="0089014A"/>
    <w:rsid w:val="00C24157"/>
    <w:rsid w:val="00EC03B8"/>
    <w:rsid w:val="00FC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31B56"/>
  <w15:chartTrackingRefBased/>
  <w15:docId w15:val="{3E1F670B-35DC-4A01-8A40-8179A6AF3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8B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F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0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25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1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2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2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8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7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8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220</Words>
  <Characters>1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hu,Muhammad K H</dc:creator>
  <cp:keywords/>
  <dc:description/>
  <cp:lastModifiedBy>Sandhu,Muhammad K H</cp:lastModifiedBy>
  <cp:revision>2</cp:revision>
  <dcterms:created xsi:type="dcterms:W3CDTF">2022-03-28T02:26:00Z</dcterms:created>
  <dcterms:modified xsi:type="dcterms:W3CDTF">2022-03-28T05:52:00Z</dcterms:modified>
</cp:coreProperties>
</file>